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hef position at your esteemed establishment in Russia Saint Petersburg. As a seasoned culinary professional with over a decade of experience in crafting innovative and culturally resonant dishes, I am eager to contribute my expertise to your kitchen while immersing myself in the rich gastronomic heritage of this iconic city. Saint Petersburg, with its storied history, vibrant food scene, and deep-rooted traditions, represents an inspiring opportunity for me to grow as a Chef and collaborate with a team that values creativity, authenticity, and excellence.</w:t>
      </w:r>
    </w:p>
    <w:p>
      <w:pPr>
        <w:pStyle w:val="BodyText"/>
      </w:pPr>
      <w:r>
        <w:t xml:space="preserve">Throughout my career as a Chef, I have dedicated myself to mastering the art of cooking while embracing the unique challenges of diverse culinary environments. My journey began in [Your Previous Location/City], where I honed my skills in both classical and contemporary cuisine. From developing seasonal menus to leading kitchen operations, I have consistently prioritized quality ingredients, attention to detail, and a passion for storytelling through food. Whether working in fine dining establishments or fast-paced culinary settings, I have learned to adapt swiftly while maintaining the highest standards of hygiene, service, and innovation.</w:t>
      </w:r>
    </w:p>
    <w:p>
      <w:pPr>
        <w:pStyle w:val="BodyText"/>
      </w:pPr>
      <w:r>
        <w:t xml:space="preserve">What excites me most about the opportunity to work in Russia Saint Petersburg is the chance to engage with a region that boasts a dynamic culinary landscape. Saint Petersburg is renowned for its blend of traditional Russian cuisine and modern international influences. Dishes like borscht, pelmeni, and Olivier salad are deeply embedded in the city's culture, yet there is also a growing trend toward fusion cuisine and avant-garde dining experiences. As a Chef who thrives on experimentation while respecting culinary roots, I am eager to contribute my skills to this evolving scene. I am particularly inspired by the city’s historic restaurants, such as [mention specific restaurants if applicable], which have become landmarks for both locals and visitors alike.</w:t>
      </w:r>
    </w:p>
    <w:p>
      <w:pPr>
        <w:pStyle w:val="BodyText"/>
      </w:pPr>
      <w:r>
        <w:t xml:space="preserve">My expertise in menu development and kitchen management has been shaped by years of hands-on experience. For instance, at [Previous Restaurant/Establishment Name], I spearheaded the creation of a farm-to-table concept that emphasized local, seasonal ingredients while maintaining a balance between traditional Russian flavors and global techniques. This approach not only elevated customer satisfaction but also fostered strong relationships with regional suppliers. Additionally, my ability to lead teams under pressure—whether during peak service hours or high-profile events—has been instrumental in ensuring smooth operations and a positive work environment.</w:t>
      </w:r>
    </w:p>
    <w:p>
      <w:pPr>
        <w:pStyle w:val="BodyText"/>
      </w:pPr>
      <w:r>
        <w:t xml:space="preserve">In Saint Petersburg, I envision myself as a bridge between the city’s culinary legacy and its future. The region’s proximity to the Baltic Sea offers an abundance of fresh seafood, while its forests and farms provide ingredients like wild mushrooms, berries, and potatoes that are staples in Russian cuisine. I am particularly interested in exploring how these elements can be reimagined through modern techniques to create dishes that honor tradition while appealing to contemporary palates. My goal is to collaborate with your team to design menus that reflect the spirit of Saint Petersburg—rich in flavor, visually striking, and deeply rooted in cultural significance.</w:t>
      </w:r>
    </w:p>
    <w:p>
      <w:pPr>
        <w:pStyle w:val="BodyText"/>
      </w:pPr>
      <w:r>
        <w:t xml:space="preserve">What sets me apart as a Chef is my unwavering commitment to continuous learning. I regularly attend culinary workshops, stay updated on food trends, and seek inspiration from global cuisines. This curiosity has allowed me to incorporate unique elements into my cooking, such as infusing traditional Russian dishes with international spices or experimenting with molecular gastronomy in a way that complements rather than overshadows the original flavors. In Saint Petersburg, I am excited to learn from the local culinary community and contribute my own perspective to this vibrant ecosystem.</w:t>
      </w:r>
    </w:p>
    <w:p>
      <w:pPr>
        <w:pStyle w:val="BodyText"/>
      </w:pPr>
      <w:r>
        <w:t xml:space="preserve">Moreover, I understand the importance of hospitality in Russian culture. The phrase "gostepriimstvo" (hospitality) is a cornerstone of Russian traditions, and as a Chef, I believe it is essential to create an environment where guests feel welcomed and valued. Whether through personalized service, attention to dietary preferences, or creating memorable dining experiences, I aim to ensure that every guest leaves with a sense of satisfaction and connection to the food and culture of Saint Petersburg.</w:t>
      </w:r>
    </w:p>
    <w:p>
      <w:pPr>
        <w:pStyle w:val="BodyText"/>
      </w:pPr>
      <w:r>
        <w:t xml:space="preserve">I am confident that my experience, creativity, and passion for cooking align perfectly with the vision of your restaurant. The opportunity to work in Russia Saint Petersburg is not just a professional milestone for me—it is a personal dream. I am eager to bring my skills to your kitchen, contribute to the city’s culinary identity, and help create unforgettable dining experiences for guests from around the world.</w:t>
      </w:r>
    </w:p>
    <w:p>
      <w:pPr>
        <w:pStyle w:val="BodyText"/>
      </w:pPr>
      <w:r>
        <w:t xml:space="preserve">Thank you for considering my application. I would be honored to discuss how my background and aspirations align with your needs. Please feel free to contact me at [Your Phone Number] or [Your Email Address] at your earliest convenience. I look forward to the possibility of contributing to your team and making a meaningful impact in the culinary landscape of Saint Petersbur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Russia Saint Petersburg</dc:title>
  <dc:creator/>
  <dc:language>en</dc:language>
  <cp:keywords/>
  <dcterms:created xsi:type="dcterms:W3CDTF">2026-07-24T14:03:08Z</dcterms:created>
  <dcterms:modified xsi:type="dcterms:W3CDTF">2026-07-24T14:03:08Z</dcterms:modified>
</cp:coreProperties>
</file>

<file path=docProps/custom.xml><?xml version="1.0" encoding="utf-8"?>
<Properties xmlns="http://schemas.openxmlformats.org/officeDocument/2006/custom-properties" xmlns:vt="http://schemas.openxmlformats.org/officeDocument/2006/docPropsVTypes"/>
</file>